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40348" w:rsidP="00A72840" w:rsidRDefault="00A72840" w14:paraId="0F66CC3A" w14:textId="2065E6FE">
      <w:pPr>
        <w:pStyle w:val="Title"/>
        <w:spacing w:after="120"/>
      </w:pPr>
      <w:r w:rsidR="11536850">
        <w:rPr/>
        <w:t xml:space="preserve">Student </w:t>
      </w:r>
      <w:r w:rsidR="00027267">
        <w:rPr/>
        <w:t>Email Template</w:t>
      </w:r>
      <w:r w:rsidR="00360A91">
        <w:rPr/>
        <w:t>s</w:t>
      </w:r>
      <w:r w:rsidR="62A2DC36">
        <w:rPr/>
        <w:t xml:space="preserve"> for Flex Plans</w:t>
      </w:r>
    </w:p>
    <w:p w:rsidRPr="00360A91" w:rsidR="00360A91" w:rsidP="00360A91" w:rsidRDefault="00360A91" w14:paraId="75B58051" w14:textId="445ACD11">
      <w:pPr>
        <w:pStyle w:val="Heading1"/>
      </w:pPr>
      <w:r w:rsidR="00360A91">
        <w:rPr/>
        <w:t xml:space="preserve">Template #1: </w:t>
      </w:r>
      <w:r w:rsidR="6A8D3F95">
        <w:rPr/>
        <w:t>Haven’t Received Flex Plan from Instructor in 2</w:t>
      </w:r>
      <w:r w:rsidR="56A0BAEC">
        <w:rPr/>
        <w:t>-3</w:t>
      </w:r>
      <w:r w:rsidR="6A8D3F95">
        <w:rPr/>
        <w:t xml:space="preserve"> days</w:t>
      </w:r>
    </w:p>
    <w:p w:rsidRPr="00A72840" w:rsidR="00027267" w:rsidP="00027267" w:rsidRDefault="00027267" w14:paraId="4F08ACEB" w14:textId="77777777">
      <w:pPr>
        <w:rPr>
          <w:i/>
        </w:rPr>
      </w:pPr>
      <w:r w:rsidRPr="00A72840">
        <w:rPr>
          <w:i/>
        </w:rPr>
        <w:t xml:space="preserve">(Send to your instructor after </w:t>
      </w:r>
      <w:hyperlink w:history="1" w:anchor="students" r:id="rId4">
        <w:r w:rsidRPr="00F327C6">
          <w:rPr>
            <w:rStyle w:val="Hyperlink"/>
            <w:i/>
          </w:rPr>
          <w:t>generating your Course Accessibility Letter</w:t>
        </w:r>
        <w:r w:rsidRPr="00F327C6" w:rsidR="00F327C6">
          <w:rPr>
            <w:rStyle w:val="Hyperlink"/>
            <w:i/>
          </w:rPr>
          <w:t>s</w:t>
        </w:r>
        <w:r w:rsidRPr="00F327C6">
          <w:rPr>
            <w:rStyle w:val="Hyperlink"/>
            <w:i/>
          </w:rPr>
          <w:t xml:space="preserve"> in AIM</w:t>
        </w:r>
      </w:hyperlink>
      <w:r w:rsidRPr="00A72840">
        <w:rPr>
          <w:i/>
        </w:rPr>
        <w:t>)</w:t>
      </w:r>
    </w:p>
    <w:p w:rsidR="00A72840" w:rsidP="00027267" w:rsidRDefault="00A72840" w14:paraId="1ADE9934" w14:textId="77777777"/>
    <w:p w:rsidR="00027267" w:rsidP="00027267" w:rsidRDefault="00027267" w14:paraId="68A80D98" w14:textId="061141F8">
      <w:r w:rsidRPr="00027267">
        <w:rPr>
          <w:b/>
        </w:rPr>
        <w:t>Subject:</w:t>
      </w:r>
      <w:r>
        <w:t xml:space="preserve"> [COURSE NAME &amp; NUMBER] – </w:t>
      </w:r>
      <w:r w:rsidR="00360A91">
        <w:t xml:space="preserve">SLDS </w:t>
      </w:r>
      <w:r w:rsidR="009566C9">
        <w:t>Intermittent Flex Plan (Formerly ADM</w:t>
      </w:r>
      <w:r w:rsidR="00CC0898">
        <w:t xml:space="preserve"> Agreement</w:t>
      </w:r>
      <w:r w:rsidR="009566C9">
        <w:t>)</w:t>
      </w:r>
    </w:p>
    <w:p w:rsidR="00A72840" w:rsidP="00027267" w:rsidRDefault="00A72840" w14:paraId="121E78C8" w14:textId="77777777"/>
    <w:p w:rsidR="00360A91" w:rsidP="00360A91" w:rsidRDefault="00360A91" w14:paraId="360C4E19" w14:textId="77777777">
      <w:pPr>
        <w:rPr>
          <w:rFonts w:ascii="Calibri" w:hAnsi="Calibri" w:cs="Calibri"/>
          <w:iCs/>
        </w:rPr>
      </w:pPr>
      <w:r w:rsidRPr="00360A91">
        <w:rPr>
          <w:rFonts w:ascii="Calibri" w:hAnsi="Calibri" w:cs="Calibri"/>
          <w:iCs/>
        </w:rPr>
        <w:t>Hello [INSTRUCTOR],  </w:t>
      </w:r>
    </w:p>
    <w:p w:rsidRPr="00360A91" w:rsidR="00360A91" w:rsidP="00360A91" w:rsidRDefault="00360A91" w14:paraId="111CECD4" w14:textId="77777777">
      <w:pPr>
        <w:rPr>
          <w:rFonts w:ascii="Calibri" w:hAnsi="Calibri" w:cs="Calibri"/>
          <w:iCs/>
        </w:rPr>
      </w:pPr>
    </w:p>
    <w:p w:rsidRPr="00360A91" w:rsidR="00360A91" w:rsidP="4C7D357D" w:rsidRDefault="00360A91" w14:paraId="76FCC309" w14:textId="5BDD4511">
      <w:pPr>
        <w:pStyle w:val="Normal"/>
        <w:rPr>
          <w:rFonts w:ascii="Calibri" w:hAnsi="Calibri" w:cs="Calibri"/>
        </w:rPr>
      </w:pPr>
      <w:r w:rsidRPr="4C7D357D" w:rsidR="00360A91">
        <w:rPr>
          <w:rFonts w:ascii="Calibri" w:hAnsi="Calibri" w:cs="Calibri"/>
        </w:rPr>
        <w:t>I am a student in your [C</w:t>
      </w:r>
      <w:r w:rsidRPr="4C7D357D" w:rsidR="00360A91">
        <w:rPr>
          <w:rFonts w:ascii="Calibri" w:hAnsi="Calibri" w:cs="Calibri"/>
        </w:rPr>
        <w:t xml:space="preserve">OURSE NAME &amp; NUMBER] course.  I </w:t>
      </w:r>
      <w:r w:rsidRPr="4C7D357D" w:rsidR="00360A91">
        <w:rPr>
          <w:rFonts w:ascii="Calibri" w:hAnsi="Calibri" w:cs="Calibri"/>
        </w:rPr>
        <w:t xml:space="preserve">am registered with Student Life Disability Services </w:t>
      </w:r>
      <w:r w:rsidRPr="4C7D357D" w:rsidR="00360A91">
        <w:rPr>
          <w:rFonts w:ascii="Calibri" w:hAnsi="Calibri" w:cs="Calibri"/>
        </w:rPr>
        <w:t>and o</w:t>
      </w:r>
      <w:r w:rsidRPr="4C7D357D" w:rsidR="00360A91">
        <w:rPr>
          <w:rFonts w:ascii="Calibri" w:hAnsi="Calibri" w:cs="Calibri"/>
        </w:rPr>
        <w:t xml:space="preserve">ne of my approved accommodations is </w:t>
      </w:r>
      <w:r w:rsidRPr="4C7D357D" w:rsidR="009566C9">
        <w:rPr>
          <w:rFonts w:ascii="Calibri" w:hAnsi="Calibri" w:cs="Calibri"/>
        </w:rPr>
        <w:t>an Intermittent Flex Plan</w:t>
      </w:r>
      <w:r w:rsidRPr="4C7D357D" w:rsidR="00360A91">
        <w:rPr>
          <w:rFonts w:ascii="Calibri" w:hAnsi="Calibri" w:cs="Calibri"/>
        </w:rPr>
        <w:t>, which you can </w:t>
      </w:r>
      <w:hyperlink w:anchor="_attendance" r:id="Re3f98d52a2be417d">
        <w:r w:rsidRPr="4C7D357D" w:rsidR="00360A91">
          <w:rPr>
            <w:rStyle w:val="Hyperlink"/>
            <w:rFonts w:ascii="Calibri" w:hAnsi="Calibri" w:cs="Calibri"/>
          </w:rPr>
          <w:t>read more about here</w:t>
        </w:r>
      </w:hyperlink>
      <w:r w:rsidRPr="4C7D357D" w:rsidR="00360A91">
        <w:rPr>
          <w:rFonts w:ascii="Calibri" w:hAnsi="Calibri" w:cs="Calibri"/>
        </w:rPr>
        <w:t xml:space="preserve">. </w:t>
      </w:r>
      <w:r w:rsidRPr="4C7D357D" w:rsidR="760D43CD">
        <w:rPr>
          <w:rFonts w:ascii="Calibri" w:hAnsi="Calibri" w:cs="Calibri"/>
        </w:rPr>
        <w:t xml:space="preserve">SLDS requires that </w:t>
      </w:r>
      <w:r w:rsidRPr="4C7D357D" w:rsidR="55D5AF6E">
        <w:rPr>
          <w:rFonts w:ascii="Calibri" w:hAnsi="Calibri" w:cs="Calibri"/>
        </w:rPr>
        <w:t>you as the instructor</w:t>
      </w:r>
      <w:r w:rsidRPr="4C7D357D" w:rsidR="760D43CD">
        <w:rPr>
          <w:rFonts w:ascii="Calibri" w:hAnsi="Calibri" w:cs="Calibri"/>
        </w:rPr>
        <w:t xml:space="preserve"> complete th</w:t>
      </w:r>
      <w:r w:rsidRPr="4C7D357D" w:rsidR="46608623">
        <w:rPr>
          <w:rFonts w:ascii="Calibri" w:hAnsi="Calibri" w:cs="Calibri"/>
        </w:rPr>
        <w:t>e Qualtrics form</w:t>
      </w:r>
      <w:r w:rsidRPr="4C7D357D" w:rsidR="760D43CD">
        <w:rPr>
          <w:rFonts w:ascii="Calibri" w:hAnsi="Calibri" w:cs="Calibri"/>
        </w:rPr>
        <w:t xml:space="preserve"> first</w:t>
      </w:r>
      <w:r w:rsidRPr="4C7D357D" w:rsidR="04631DE4">
        <w:rPr>
          <w:rFonts w:ascii="Calibri" w:hAnsi="Calibri" w:cs="Calibri"/>
        </w:rPr>
        <w:t xml:space="preserve"> (</w:t>
      </w:r>
      <w:hyperlink r:id="R53e0c06b278a49d0">
        <w:r w:rsidRPr="4C7D357D" w:rsidR="04631DE4">
          <w:rPr>
            <w:rStyle w:val="Hyperlink"/>
            <w:rFonts w:ascii="Calibri" w:hAnsi="Calibri" w:cs="Calibri"/>
          </w:rPr>
          <w:t>go.osu.edu/flexplan</w:t>
        </w:r>
      </w:hyperlink>
      <w:r w:rsidRPr="4C7D357D" w:rsidR="04631DE4">
        <w:rPr>
          <w:rFonts w:ascii="Calibri" w:hAnsi="Calibri" w:cs="Calibri"/>
        </w:rPr>
        <w:t>)</w:t>
      </w:r>
      <w:r w:rsidRPr="4C7D357D" w:rsidR="760D43CD">
        <w:rPr>
          <w:rFonts w:ascii="Calibri" w:hAnsi="Calibri" w:cs="Calibri"/>
        </w:rPr>
        <w:t xml:space="preserve">, then </w:t>
      </w:r>
      <w:r w:rsidRPr="4C7D357D" w:rsidR="76857B84">
        <w:rPr>
          <w:rFonts w:ascii="Calibri" w:hAnsi="Calibri" w:cs="Calibri"/>
        </w:rPr>
        <w:t xml:space="preserve">you'll </w:t>
      </w:r>
      <w:r w:rsidRPr="4C7D357D" w:rsidR="760D43CD">
        <w:rPr>
          <w:rFonts w:ascii="Calibri" w:hAnsi="Calibri" w:cs="Calibri"/>
        </w:rPr>
        <w:t>forward</w:t>
      </w:r>
      <w:r w:rsidRPr="4C7D357D" w:rsidR="760D43CD">
        <w:rPr>
          <w:rFonts w:ascii="Calibri" w:hAnsi="Calibri" w:cs="Calibri"/>
        </w:rPr>
        <w:t xml:space="preserve"> the confirmation email to </w:t>
      </w:r>
      <w:r w:rsidRPr="4C7D357D" w:rsidR="57F4621E">
        <w:rPr>
          <w:rFonts w:ascii="Calibri" w:hAnsi="Calibri" w:cs="Calibri"/>
        </w:rPr>
        <w:t>me</w:t>
      </w:r>
      <w:r w:rsidRPr="4C7D357D" w:rsidR="760D43CD">
        <w:rPr>
          <w:rFonts w:ascii="Calibri" w:hAnsi="Calibri" w:cs="Calibri"/>
        </w:rPr>
        <w:t xml:space="preserve"> for review. </w:t>
      </w:r>
      <w:r w:rsidRPr="4C7D357D" w:rsidR="4D441E4B">
        <w:rPr>
          <w:rFonts w:ascii="Calibri" w:hAnsi="Calibri" w:cs="Calibri"/>
        </w:rPr>
        <w:t>C</w:t>
      </w:r>
      <w:r w:rsidRPr="4C7D357D" w:rsidR="6AC57D0D">
        <w:rPr>
          <w:rFonts w:ascii="Calibri" w:hAnsi="Calibri" w:cs="Calibri"/>
        </w:rPr>
        <w:t xml:space="preserve">ould you please </w:t>
      </w:r>
      <w:r w:rsidRPr="4C7D357D" w:rsidR="2582C973">
        <w:rPr>
          <w:rFonts w:ascii="Calibri" w:hAnsi="Calibri" w:cs="Calibri"/>
        </w:rPr>
        <w:t xml:space="preserve">do so </w:t>
      </w:r>
      <w:r w:rsidRPr="4C7D357D" w:rsidR="4AEFFDA4">
        <w:rPr>
          <w:rFonts w:ascii="Calibri" w:hAnsi="Calibri" w:cs="Calibri"/>
        </w:rPr>
        <w:t>in the next few days?</w:t>
      </w:r>
      <w:r w:rsidRPr="4C7D357D" w:rsidR="73570E30">
        <w:rPr>
          <w:rFonts w:ascii="Calibri" w:hAnsi="Calibri" w:cs="Calibri"/>
        </w:rPr>
        <w:t xml:space="preserve"> I appreciate your help!</w:t>
      </w:r>
    </w:p>
    <w:p w:rsidR="4C7D357D" w:rsidP="4C7D357D" w:rsidRDefault="4C7D357D" w14:paraId="2CC12BB7" w14:textId="483B11AA">
      <w:pPr>
        <w:pStyle w:val="Normal"/>
        <w:rPr>
          <w:rFonts w:ascii="Calibri" w:hAnsi="Calibri" w:cs="Calibri"/>
        </w:rPr>
      </w:pPr>
    </w:p>
    <w:p w:rsidRPr="00360A91" w:rsidR="00360A91" w:rsidP="4C7D357D" w:rsidRDefault="00360A91" w14:paraId="141D191F" w14:textId="57877BAB">
      <w:pPr>
        <w:rPr>
          <w:rFonts w:ascii="Calibri" w:hAnsi="Calibri" w:cs="Calibri"/>
        </w:rPr>
      </w:pPr>
      <w:r w:rsidRPr="4C7D357D" w:rsidR="00360A91">
        <w:rPr>
          <w:rFonts w:ascii="Calibri" w:hAnsi="Calibri" w:cs="Calibri"/>
        </w:rPr>
        <w:t>You are welcome to direct any questions about this accommodation to my assigned Access Spec</w:t>
      </w:r>
      <w:r w:rsidRPr="4C7D357D" w:rsidR="00360A91">
        <w:rPr>
          <w:rFonts w:ascii="Calibri" w:hAnsi="Calibri" w:cs="Calibri"/>
        </w:rPr>
        <w:t>ialist, [ACCESS SPECIALIST NAME &amp;</w:t>
      </w:r>
      <w:r w:rsidRPr="4C7D357D" w:rsidR="00360A91">
        <w:rPr>
          <w:rFonts w:ascii="Calibri" w:hAnsi="Calibri" w:cs="Calibri"/>
        </w:rPr>
        <w:t xml:space="preserve"> EMAIL].   </w:t>
      </w:r>
    </w:p>
    <w:p w:rsidR="4C7D357D" w:rsidP="4C7D357D" w:rsidRDefault="4C7D357D" w14:paraId="0C5B24EE" w14:textId="557D39D4">
      <w:pPr>
        <w:pStyle w:val="Normal"/>
        <w:rPr>
          <w:rFonts w:ascii="Calibri" w:hAnsi="Calibri" w:cs="Calibri"/>
        </w:rPr>
      </w:pPr>
    </w:p>
    <w:p w:rsidR="2C1E275D" w:rsidP="4C7D357D" w:rsidRDefault="2C1E275D" w14:paraId="082F8D8C" w14:textId="46EA75F9">
      <w:pPr>
        <w:pStyle w:val="Normal"/>
        <w:rPr>
          <w:rFonts w:ascii="Calibri" w:hAnsi="Calibri" w:cs="Calibri"/>
        </w:rPr>
      </w:pPr>
      <w:r w:rsidRPr="4C7D357D" w:rsidR="2C1E275D">
        <w:rPr>
          <w:rFonts w:ascii="Calibri" w:hAnsi="Calibri" w:cs="Calibri"/>
        </w:rPr>
        <w:t>Thank you,</w:t>
      </w:r>
    </w:p>
    <w:p w:rsidRPr="00027267" w:rsidR="00027267" w:rsidP="00027267" w:rsidRDefault="00027267" w14:paraId="7143D849" w14:textId="77777777">
      <w:pPr>
        <w:rPr>
          <w:rFonts w:ascii="Segoe UI" w:hAnsi="Segoe UI" w:cs="Segoe UI"/>
          <w:sz w:val="18"/>
          <w:szCs w:val="18"/>
        </w:rPr>
      </w:pPr>
    </w:p>
    <w:p w:rsidR="00360A91" w:rsidP="00027267" w:rsidRDefault="00027267" w14:paraId="52CD6101" w14:textId="77777777">
      <w:pPr>
        <w:rPr>
          <w:rStyle w:val="eop"/>
          <w:rFonts w:ascii="Calibri" w:hAnsi="Calibri" w:cs="Calibri"/>
        </w:rPr>
      </w:pPr>
      <w:r w:rsidRPr="00027267">
        <w:rPr>
          <w:rStyle w:val="normaltextrun"/>
          <w:rFonts w:ascii="Calibri" w:hAnsi="Calibri" w:cs="Calibri"/>
          <w:iCs/>
        </w:rPr>
        <w:t>[YOUR NAME]</w:t>
      </w:r>
      <w:r w:rsidRPr="00027267">
        <w:rPr>
          <w:rStyle w:val="eop"/>
          <w:rFonts w:ascii="Calibri" w:hAnsi="Calibri" w:cs="Calibri"/>
        </w:rPr>
        <w:t> </w:t>
      </w:r>
    </w:p>
    <w:p w:rsidR="00360A91" w:rsidP="00360A91" w:rsidRDefault="00360A91" w14:paraId="2C0F4033" w14:textId="77777777">
      <w:pPr>
        <w:pStyle w:val="Heading1"/>
      </w:pPr>
      <w:r>
        <w:t>Template #2: Notifying Instructor of Flare-Up</w:t>
      </w:r>
    </w:p>
    <w:p w:rsidRPr="00A72840" w:rsidR="00360A91" w:rsidP="00360A91" w:rsidRDefault="00360A91" w14:paraId="601EC063" w14:textId="77777777">
      <w:pPr>
        <w:rPr>
          <w:i/>
        </w:rPr>
      </w:pPr>
      <w:r w:rsidRPr="00A72840">
        <w:rPr>
          <w:i/>
        </w:rPr>
        <w:t xml:space="preserve">(Send to your </w:t>
      </w:r>
      <w:r>
        <w:rPr>
          <w:i/>
        </w:rPr>
        <w:t>instructor after an ADM agreement is in place, and you experience a flare-up.</w:t>
      </w:r>
      <w:r w:rsidRPr="00A72840">
        <w:rPr>
          <w:i/>
        </w:rPr>
        <w:t>)</w:t>
      </w:r>
    </w:p>
    <w:p w:rsidR="00360A91" w:rsidP="00360A91" w:rsidRDefault="00360A91" w14:paraId="16C78A55" w14:textId="77777777">
      <w:pPr>
        <w:rPr>
          <w:b/>
        </w:rPr>
      </w:pPr>
    </w:p>
    <w:p w:rsidR="00360A91" w:rsidP="00360A91" w:rsidRDefault="00360A91" w14:paraId="001295BB" w14:textId="77777777">
      <w:r w:rsidRPr="00027267">
        <w:rPr>
          <w:b/>
        </w:rPr>
        <w:t>Subject:</w:t>
      </w:r>
      <w:r>
        <w:t xml:space="preserve"> [COURSE NAME &amp; NUMBER] – Disability Flare-Up</w:t>
      </w:r>
    </w:p>
    <w:p w:rsidR="00360A91" w:rsidP="00360A91" w:rsidRDefault="00360A91" w14:paraId="6406D8E9" w14:textId="77777777"/>
    <w:p w:rsidRPr="00360A91" w:rsidR="00360A91" w:rsidP="00360A91" w:rsidRDefault="00360A91" w14:paraId="75BC4267" w14:textId="77777777">
      <w:pPr>
        <w:rPr>
          <w:rFonts w:ascii="Calibri" w:hAnsi="Calibri" w:cs="Calibri"/>
          <w:iCs/>
        </w:rPr>
      </w:pPr>
      <w:r w:rsidRPr="00360A91">
        <w:rPr>
          <w:rFonts w:ascii="Calibri" w:hAnsi="Calibri" w:cs="Calibri"/>
          <w:iCs/>
        </w:rPr>
        <w:t>Hello [INSTRUCTOR],  </w:t>
      </w:r>
    </w:p>
    <w:p w:rsidR="00360A91" w:rsidP="00360A91" w:rsidRDefault="00360A91" w14:paraId="524C5623" w14:textId="77777777">
      <w:pPr>
        <w:rPr>
          <w:rFonts w:ascii="Calibri" w:hAnsi="Calibri" w:cs="Calibri"/>
          <w:iCs/>
        </w:rPr>
      </w:pPr>
    </w:p>
    <w:p w:rsidRPr="00360A91" w:rsidR="00360A91" w:rsidP="00360A91" w:rsidRDefault="00360A91" w14:paraId="55916C22" w14:textId="44C6C14F">
      <w:pPr>
        <w:rPr>
          <w:rFonts w:ascii="Calibri" w:hAnsi="Calibri" w:cs="Calibri"/>
          <w:iCs/>
        </w:rPr>
      </w:pPr>
      <w:r w:rsidRPr="00360A91">
        <w:rPr>
          <w:rFonts w:ascii="Calibri" w:hAnsi="Calibri" w:cs="Calibri"/>
          <w:iCs/>
        </w:rPr>
        <w:t xml:space="preserve">I am a student in your COURSE NAME &amp; NUMBER course.  I wanted to let you know that I am experiencing a disability-related flare-up and will need flexibility with [INSERT ATTENDANCE/EXAM/ASSISGNMENT].  Per my </w:t>
      </w:r>
      <w:r w:rsidR="009566C9">
        <w:rPr>
          <w:rFonts w:ascii="Calibri" w:hAnsi="Calibri" w:cs="Calibri"/>
          <w:iCs/>
        </w:rPr>
        <w:t>Intermittent Flexibility Plan</w:t>
      </w:r>
      <w:r>
        <w:rPr>
          <w:rFonts w:ascii="Calibri" w:hAnsi="Calibri" w:cs="Calibri"/>
          <w:iCs/>
        </w:rPr>
        <w:t xml:space="preserve"> through SLDS</w:t>
      </w:r>
      <w:r w:rsidRPr="00360A91">
        <w:rPr>
          <w:rFonts w:ascii="Calibri" w:hAnsi="Calibri" w:cs="Calibri"/>
          <w:iCs/>
        </w:rPr>
        <w:t>, I will plan to [INSERT NEXT STEPS FOR MAKING UP WORK]. </w:t>
      </w:r>
    </w:p>
    <w:p w:rsidRPr="00360A91" w:rsidR="00360A91" w:rsidP="00360A91" w:rsidRDefault="00360A91" w14:paraId="46EE3203" w14:textId="77777777">
      <w:pPr>
        <w:rPr>
          <w:rFonts w:ascii="Calibri" w:hAnsi="Calibri" w:cs="Calibri"/>
        </w:rPr>
      </w:pPr>
      <w:r w:rsidRPr="00360A91">
        <w:rPr>
          <w:rStyle w:val="normaltextrun"/>
          <w:rFonts w:ascii="Calibri" w:hAnsi="Calibri" w:cs="Calibri"/>
          <w:iCs/>
        </w:rPr>
        <w:t> </w:t>
      </w:r>
      <w:r w:rsidRPr="00360A91">
        <w:rPr>
          <w:rStyle w:val="eop"/>
          <w:rFonts w:ascii="Calibri" w:hAnsi="Calibri" w:cs="Calibri"/>
        </w:rPr>
        <w:t> </w:t>
      </w:r>
    </w:p>
    <w:p w:rsidR="00360A91" w:rsidP="00360A91" w:rsidRDefault="00360A91" w14:paraId="3B0178E1" w14:textId="77777777">
      <w:pPr>
        <w:rPr>
          <w:rStyle w:val="eop"/>
          <w:rFonts w:ascii="Calibri" w:hAnsi="Calibri" w:cs="Calibri"/>
        </w:rPr>
      </w:pPr>
      <w:r w:rsidRPr="00027267">
        <w:rPr>
          <w:rStyle w:val="normaltextrun"/>
          <w:rFonts w:ascii="Calibri" w:hAnsi="Calibri" w:cs="Calibri"/>
          <w:iCs/>
        </w:rPr>
        <w:t>Best,</w:t>
      </w:r>
      <w:r w:rsidRPr="00027267">
        <w:rPr>
          <w:rStyle w:val="eop"/>
          <w:rFonts w:ascii="Calibri" w:hAnsi="Calibri" w:cs="Calibri"/>
        </w:rPr>
        <w:t> </w:t>
      </w:r>
    </w:p>
    <w:p w:rsidRPr="00027267" w:rsidR="00360A91" w:rsidP="00360A91" w:rsidRDefault="00360A91" w14:paraId="428716C5" w14:textId="77777777">
      <w:pPr>
        <w:rPr>
          <w:rFonts w:ascii="Segoe UI" w:hAnsi="Segoe UI" w:cs="Segoe UI"/>
          <w:sz w:val="18"/>
          <w:szCs w:val="18"/>
        </w:rPr>
      </w:pPr>
    </w:p>
    <w:p w:rsidRPr="00360A91" w:rsidR="00027267" w:rsidP="00027267" w:rsidRDefault="00360A91" w14:paraId="538164E6" w14:textId="77777777">
      <w:pPr>
        <w:rPr>
          <w:rFonts w:ascii="Calibri" w:hAnsi="Calibri" w:cs="Calibri"/>
        </w:rPr>
      </w:pPr>
      <w:r w:rsidRPr="00027267">
        <w:rPr>
          <w:rStyle w:val="normaltextrun"/>
          <w:rFonts w:ascii="Calibri" w:hAnsi="Calibri" w:cs="Calibri"/>
          <w:iCs/>
        </w:rPr>
        <w:t>[YOUR NAME]</w:t>
      </w:r>
    </w:p>
    <w:sectPr w:rsidRPr="00360A91" w:rsidR="00027267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3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MzcxtLA0sDS0tDRX0lEKTi0uzszPAykwqgUAb+udmSwAAAA="/>
  </w:docVars>
  <w:rsids>
    <w:rsidRoot w:val="00027267"/>
    <w:rsid w:val="00027267"/>
    <w:rsid w:val="000E4744"/>
    <w:rsid w:val="0030753C"/>
    <w:rsid w:val="00360A91"/>
    <w:rsid w:val="00540348"/>
    <w:rsid w:val="009566C9"/>
    <w:rsid w:val="00A72840"/>
    <w:rsid w:val="00CC0898"/>
    <w:rsid w:val="00E53C72"/>
    <w:rsid w:val="00F327C6"/>
    <w:rsid w:val="016343A8"/>
    <w:rsid w:val="04631DE4"/>
    <w:rsid w:val="04F49297"/>
    <w:rsid w:val="053E0899"/>
    <w:rsid w:val="0A71D68F"/>
    <w:rsid w:val="0C7FF72D"/>
    <w:rsid w:val="11536850"/>
    <w:rsid w:val="11E3459E"/>
    <w:rsid w:val="13E2FBA4"/>
    <w:rsid w:val="162EC6F9"/>
    <w:rsid w:val="1C45D364"/>
    <w:rsid w:val="1C9E087D"/>
    <w:rsid w:val="1FD5A93F"/>
    <w:rsid w:val="2582C973"/>
    <w:rsid w:val="2C1E275D"/>
    <w:rsid w:val="2E5AA9E3"/>
    <w:rsid w:val="31FBF362"/>
    <w:rsid w:val="44AB846C"/>
    <w:rsid w:val="46608623"/>
    <w:rsid w:val="4AEFFDA4"/>
    <w:rsid w:val="4B5E0845"/>
    <w:rsid w:val="4C7D357D"/>
    <w:rsid w:val="4D441E4B"/>
    <w:rsid w:val="55D5AF6E"/>
    <w:rsid w:val="56A0BAEC"/>
    <w:rsid w:val="57A57AB6"/>
    <w:rsid w:val="57F4621E"/>
    <w:rsid w:val="5EB3BA57"/>
    <w:rsid w:val="62A2DC36"/>
    <w:rsid w:val="68854078"/>
    <w:rsid w:val="69F66CFE"/>
    <w:rsid w:val="6A8D3F95"/>
    <w:rsid w:val="6AC57D0D"/>
    <w:rsid w:val="73570E30"/>
    <w:rsid w:val="760D43CD"/>
    <w:rsid w:val="76857B84"/>
    <w:rsid w:val="7B972652"/>
    <w:rsid w:val="7E05A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60899"/>
  <w15:chartTrackingRefBased/>
  <w15:docId w15:val="{3F26F9B3-DEE3-47EF-98CB-E213AEFC0D4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27267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60A91"/>
    <w:pPr>
      <w:keepNext/>
      <w:keepLines/>
      <w:shd w:val="clear" w:color="auto" w:fill="DEEAF6" w:themeFill="accent1" w:themeFillTint="33"/>
      <w:spacing w:before="240"/>
      <w:outlineLvl w:val="0"/>
    </w:pPr>
    <w:rPr>
      <w:rFonts w:asciiTheme="majorHAnsi" w:hAnsiTheme="majorHAnsi" w:eastAsiaTheme="majorEastAsia" w:cstheme="majorBidi"/>
      <w:b/>
      <w:color w:val="2E74B5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27267"/>
    <w:pPr>
      <w:spacing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027267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paragraph" w:customStyle="1">
    <w:name w:val="paragraph"/>
    <w:basedOn w:val="Normal"/>
    <w:rsid w:val="0002726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027267"/>
  </w:style>
  <w:style w:type="character" w:styleId="eop" w:customStyle="1">
    <w:name w:val="eop"/>
    <w:basedOn w:val="DefaultParagraphFont"/>
    <w:rsid w:val="00027267"/>
  </w:style>
  <w:style w:type="character" w:styleId="Hyperlink">
    <w:name w:val="Hyperlink"/>
    <w:basedOn w:val="DefaultParagraphFont"/>
    <w:uiPriority w:val="99"/>
    <w:unhideWhenUsed/>
    <w:rsid w:val="00027267"/>
    <w:rPr>
      <w:color w:val="0563C1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360A91"/>
    <w:rPr>
      <w:rFonts w:asciiTheme="majorHAnsi" w:hAnsiTheme="majorHAnsi" w:eastAsiaTheme="majorEastAsia" w:cstheme="majorBidi"/>
      <w:b/>
      <w:color w:val="2E74B5" w:themeColor="accent1" w:themeShade="BF"/>
      <w:sz w:val="32"/>
      <w:szCs w:val="32"/>
      <w:shd w:val="clear" w:color="auto" w:fill="DEEAF6" w:themeFill="accent1" w:themeFillTint="33"/>
    </w:rPr>
  </w:style>
  <w:style w:type="character" w:styleId="FollowedHyperlink">
    <w:name w:val="FollowedHyperlink"/>
    <w:basedOn w:val="DefaultParagraphFont"/>
    <w:uiPriority w:val="99"/>
    <w:semiHidden/>
    <w:unhideWhenUsed/>
    <w:rsid w:val="009566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20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50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0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6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45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95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3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webSettings" Target="webSettings.xml" Id="rId3" /><Relationship Type="http://schemas.openxmlformats.org/officeDocument/2006/relationships/fontTable" Target="fontTable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yperlink" Target="https://slds.osu.edu/aim/tutorials/" TargetMode="External" Id="rId4" /><Relationship Type="http://schemas.openxmlformats.org/officeDocument/2006/relationships/hyperlink" Target="https://slds.osu.edu/faculty-staff/managing-accommodation-requests/" TargetMode="External" Id="Re3f98d52a2be417d" /><Relationship Type="http://schemas.openxmlformats.org/officeDocument/2006/relationships/hyperlink" Target="http://go.osu.edu/flexplan" TargetMode="External" Id="R53e0c06b278a49d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SLT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rawford, Adam P.</dc:creator>
  <keywords/>
  <dc:description/>
  <lastModifiedBy>Crawford, Adam P.</lastModifiedBy>
  <revision>6</revision>
  <dcterms:created xsi:type="dcterms:W3CDTF">2021-07-21T19:01:00.0000000Z</dcterms:created>
  <dcterms:modified xsi:type="dcterms:W3CDTF">2021-08-06T01:10:48.0332364Z</dcterms:modified>
</coreProperties>
</file>